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F21FB" w14:textId="3067BD29" w:rsidR="002E3112" w:rsidRDefault="006F251C" w:rsidP="00405DDA">
      <w:pPr>
        <w:rPr>
          <w:b/>
          <w:bCs/>
          <w:sz w:val="24"/>
          <w:szCs w:val="24"/>
        </w:rPr>
      </w:pPr>
      <w:r w:rsidRPr="006F251C">
        <w:rPr>
          <w:b/>
          <w:bCs/>
          <w:sz w:val="24"/>
          <w:szCs w:val="24"/>
        </w:rPr>
        <w:t>Scenario</w:t>
      </w:r>
      <w:r w:rsidR="00405DDA">
        <w:rPr>
          <w:b/>
          <w:bCs/>
          <w:sz w:val="24"/>
          <w:szCs w:val="24"/>
        </w:rPr>
        <w:t xml:space="preserve"> 1</w:t>
      </w:r>
      <w:r w:rsidRPr="006F251C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Understanding the Configuration and Working of HUB</w:t>
      </w:r>
    </w:p>
    <w:p w14:paraId="60209D19" w14:textId="2A37C932" w:rsidR="006F251C" w:rsidRDefault="006F251C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A8515BD" wp14:editId="0CCD24EF">
            <wp:extent cx="5983834" cy="2545080"/>
            <wp:effectExtent l="152400" t="152400" r="360045" b="369570"/>
            <wp:docPr id="1" name="Picture 1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-hub.JP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569" cy="25521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B0F9FE" w14:textId="277346D6" w:rsidR="00CD4368" w:rsidRPr="00CD4368" w:rsidRDefault="00CD4368" w:rsidP="00CD4368">
      <w:pPr>
        <w:spacing w:after="0" w:line="360" w:lineRule="auto"/>
        <w:rPr>
          <w:b/>
          <w:bCs/>
          <w:sz w:val="24"/>
          <w:szCs w:val="24"/>
          <w:u w:val="single"/>
        </w:rPr>
      </w:pPr>
      <w:r w:rsidRPr="00CD4368">
        <w:rPr>
          <w:b/>
          <w:bCs/>
          <w:sz w:val="24"/>
          <w:szCs w:val="24"/>
          <w:u w:val="single"/>
        </w:rPr>
        <w:t>Assignment of IP Address:</w:t>
      </w:r>
    </w:p>
    <w:p w14:paraId="4E2866E5" w14:textId="2DA5CE2B" w:rsidR="00CD4368" w:rsidRPr="00CD4368" w:rsidRDefault="00CD4368" w:rsidP="00CD4368">
      <w:pPr>
        <w:pStyle w:val="ListParagraph"/>
        <w:numPr>
          <w:ilvl w:val="0"/>
          <w:numId w:val="1"/>
        </w:numPr>
        <w:spacing w:after="0" w:line="360" w:lineRule="auto"/>
        <w:rPr>
          <w:b/>
          <w:bCs/>
          <w:sz w:val="24"/>
          <w:szCs w:val="24"/>
        </w:rPr>
      </w:pPr>
      <w:r w:rsidRPr="00CD4368">
        <w:rPr>
          <w:b/>
          <w:bCs/>
          <w:sz w:val="24"/>
          <w:szCs w:val="24"/>
        </w:rPr>
        <w:t>PC1:</w:t>
      </w:r>
    </w:p>
    <w:p w14:paraId="230BF0DA" w14:textId="4BE4ADCA" w:rsidR="00CD4368" w:rsidRPr="00CD4368" w:rsidRDefault="00CD4368" w:rsidP="00CD4368">
      <w:pPr>
        <w:pStyle w:val="ListParagraph"/>
        <w:numPr>
          <w:ilvl w:val="1"/>
          <w:numId w:val="2"/>
        </w:numPr>
        <w:spacing w:after="0" w:line="360" w:lineRule="auto"/>
        <w:rPr>
          <w:sz w:val="24"/>
          <w:szCs w:val="24"/>
        </w:rPr>
      </w:pPr>
      <w:r w:rsidRPr="00CD4368">
        <w:rPr>
          <w:sz w:val="24"/>
          <w:szCs w:val="24"/>
        </w:rPr>
        <w:t>Click on PC1 select I</w:t>
      </w:r>
      <w:r>
        <w:rPr>
          <w:sz w:val="24"/>
          <w:szCs w:val="24"/>
        </w:rPr>
        <w:t>P</w:t>
      </w:r>
      <w:r w:rsidRPr="00CD4368">
        <w:rPr>
          <w:sz w:val="24"/>
          <w:szCs w:val="24"/>
        </w:rPr>
        <w:t xml:space="preserve"> Configuration, assign IP address as </w:t>
      </w:r>
      <w:r w:rsidRPr="00CD4368">
        <w:rPr>
          <w:b/>
          <w:bCs/>
          <w:sz w:val="24"/>
          <w:szCs w:val="24"/>
        </w:rPr>
        <w:t>10.11.13.2</w:t>
      </w:r>
      <w:r w:rsidRPr="00CD4368">
        <w:rPr>
          <w:sz w:val="24"/>
          <w:szCs w:val="24"/>
        </w:rPr>
        <w:t xml:space="preserve"> and subnet mask as </w:t>
      </w:r>
      <w:r w:rsidRPr="00CD4368">
        <w:rPr>
          <w:b/>
          <w:bCs/>
          <w:sz w:val="24"/>
          <w:szCs w:val="24"/>
        </w:rPr>
        <w:t>255.0.0.0</w:t>
      </w:r>
      <w:r w:rsidRPr="00CD4368">
        <w:rPr>
          <w:sz w:val="24"/>
          <w:szCs w:val="24"/>
        </w:rPr>
        <w:t xml:space="preserve"> as shown below</w:t>
      </w:r>
    </w:p>
    <w:p w14:paraId="392E3C2F" w14:textId="12F55C33" w:rsidR="006F251C" w:rsidRDefault="00CD4368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4B631A93" wp14:editId="57271FA2">
            <wp:extent cx="5731445" cy="2490952"/>
            <wp:effectExtent l="0" t="0" r="3175" b="508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-hub-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1330" cy="2508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EDBE7" w14:textId="2C5D5393" w:rsidR="00CD4368" w:rsidRPr="00CD4368" w:rsidRDefault="00CD4368" w:rsidP="00CD4368">
      <w:pPr>
        <w:pStyle w:val="ListParagraph"/>
        <w:numPr>
          <w:ilvl w:val="1"/>
          <w:numId w:val="2"/>
        </w:numPr>
        <w:spacing w:after="0" w:line="360" w:lineRule="auto"/>
        <w:rPr>
          <w:sz w:val="24"/>
          <w:szCs w:val="24"/>
        </w:rPr>
      </w:pPr>
      <w:r w:rsidRPr="00CD4368">
        <w:rPr>
          <w:sz w:val="24"/>
          <w:szCs w:val="24"/>
        </w:rPr>
        <w:t>Repeat the for PC2, PC3, PC4</w:t>
      </w:r>
      <w:r>
        <w:rPr>
          <w:sz w:val="24"/>
          <w:szCs w:val="24"/>
        </w:rPr>
        <w:t xml:space="preserve"> with IP’s: </w:t>
      </w:r>
      <w:r w:rsidRPr="00CD4368">
        <w:rPr>
          <w:b/>
          <w:bCs/>
          <w:sz w:val="24"/>
          <w:szCs w:val="24"/>
        </w:rPr>
        <w:t>10.11.13.</w:t>
      </w:r>
      <w:r>
        <w:rPr>
          <w:b/>
          <w:bCs/>
          <w:sz w:val="24"/>
          <w:szCs w:val="24"/>
        </w:rPr>
        <w:t xml:space="preserve">3, </w:t>
      </w:r>
      <w:r w:rsidRPr="00CD4368">
        <w:rPr>
          <w:b/>
          <w:bCs/>
          <w:sz w:val="24"/>
          <w:szCs w:val="24"/>
        </w:rPr>
        <w:t>10.11.13.</w:t>
      </w:r>
      <w:r>
        <w:rPr>
          <w:b/>
          <w:bCs/>
          <w:sz w:val="24"/>
          <w:szCs w:val="24"/>
        </w:rPr>
        <w:t xml:space="preserve">4, </w:t>
      </w:r>
      <w:r w:rsidRPr="00CD4368">
        <w:rPr>
          <w:b/>
          <w:bCs/>
          <w:sz w:val="24"/>
          <w:szCs w:val="24"/>
        </w:rPr>
        <w:t>10.11.13.</w:t>
      </w:r>
      <w:r>
        <w:rPr>
          <w:b/>
          <w:bCs/>
          <w:sz w:val="24"/>
          <w:szCs w:val="24"/>
        </w:rPr>
        <w:t xml:space="preserve">5 </w:t>
      </w:r>
      <w:r w:rsidRPr="00CD4368">
        <w:rPr>
          <w:sz w:val="24"/>
          <w:szCs w:val="24"/>
        </w:rPr>
        <w:t>and</w:t>
      </w:r>
      <w:r>
        <w:rPr>
          <w:b/>
          <w:bCs/>
          <w:sz w:val="24"/>
          <w:szCs w:val="24"/>
        </w:rPr>
        <w:t xml:space="preserve"> </w:t>
      </w:r>
      <w:r w:rsidRPr="00CD4368">
        <w:rPr>
          <w:sz w:val="24"/>
          <w:szCs w:val="24"/>
        </w:rPr>
        <w:t xml:space="preserve">subnet mask as </w:t>
      </w:r>
      <w:r w:rsidRPr="00CD4368">
        <w:rPr>
          <w:b/>
          <w:bCs/>
          <w:sz w:val="24"/>
          <w:szCs w:val="24"/>
        </w:rPr>
        <w:t>255.0.0.0</w:t>
      </w:r>
    </w:p>
    <w:p w14:paraId="135BFAD5" w14:textId="032A58A7" w:rsidR="00CD4368" w:rsidRDefault="00CD4368" w:rsidP="00CD4368">
      <w:pPr>
        <w:pStyle w:val="ListParagraph"/>
        <w:numPr>
          <w:ilvl w:val="1"/>
          <w:numId w:val="2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Now press on Simulation Tab, send packet from PC1, to PC3.</w:t>
      </w:r>
    </w:p>
    <w:p w14:paraId="0A97C328" w14:textId="7D02F3CB" w:rsidR="00CD4368" w:rsidRPr="00CD4368" w:rsidRDefault="00CD4368" w:rsidP="00CD4368">
      <w:pPr>
        <w:pStyle w:val="ListParagraph"/>
        <w:numPr>
          <w:ilvl w:val="1"/>
          <w:numId w:val="2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Observe the movement of packet in the network topology using paly controls.</w:t>
      </w:r>
      <w:bookmarkStart w:id="0" w:name="_GoBack"/>
      <w:bookmarkEnd w:id="0"/>
    </w:p>
    <w:sectPr w:rsidR="00CD4368" w:rsidRPr="00CD43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A372B6"/>
    <w:multiLevelType w:val="hybridMultilevel"/>
    <w:tmpl w:val="A32C36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225491"/>
    <w:multiLevelType w:val="hybridMultilevel"/>
    <w:tmpl w:val="1D8E20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0NDI3NgWyDA2NDZV0lIJTi4sz8/NACkxqAQvsu4EsAAAA"/>
  </w:docVars>
  <w:rsids>
    <w:rsidRoot w:val="0087794C"/>
    <w:rsid w:val="002E3112"/>
    <w:rsid w:val="00405DDA"/>
    <w:rsid w:val="004C1C77"/>
    <w:rsid w:val="006F251C"/>
    <w:rsid w:val="0087794C"/>
    <w:rsid w:val="00A977C3"/>
    <w:rsid w:val="00CD4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A7B8A"/>
  <w15:chartTrackingRefBased/>
  <w15:docId w15:val="{03140612-2DBD-4A00-B5F7-CD28D88E9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6</cp:revision>
  <cp:lastPrinted>2019-12-04T09:10:00Z</cp:lastPrinted>
  <dcterms:created xsi:type="dcterms:W3CDTF">2019-11-23T14:25:00Z</dcterms:created>
  <dcterms:modified xsi:type="dcterms:W3CDTF">2019-12-06T14:54:00Z</dcterms:modified>
</cp:coreProperties>
</file>